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0642C" w14:textId="77777777" w:rsidR="00DA55F7" w:rsidRDefault="00DA55F7" w:rsidP="00DA55F7">
      <w:pPr>
        <w:ind w:left="72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genda</w:t>
      </w:r>
    </w:p>
    <w:p w14:paraId="08CFE79F" w14:textId="77777777" w:rsidR="00DA55F7" w:rsidRDefault="008B26BD" w:rsidP="00DA55F7">
      <w:pPr>
        <w:ind w:left="72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Economic Development 4a</w:t>
      </w:r>
    </w:p>
    <w:p w14:paraId="2AF56726" w14:textId="413BB5F1" w:rsidR="00DA55F7" w:rsidRDefault="00115E89" w:rsidP="00DA55F7">
      <w:pPr>
        <w:ind w:left="72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June 23</w:t>
      </w:r>
      <w:r w:rsidR="00AD1A62">
        <w:rPr>
          <w:rFonts w:ascii="Times New Roman" w:hAnsi="Times New Roman"/>
          <w:sz w:val="28"/>
          <w:szCs w:val="28"/>
        </w:rPr>
        <w:t>, 2022</w:t>
      </w:r>
    </w:p>
    <w:p w14:paraId="2382F2F9" w14:textId="77777777" w:rsidR="00DA55F7" w:rsidRDefault="001D2E13" w:rsidP="00DA55F7">
      <w:pPr>
        <w:ind w:left="72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6</w:t>
      </w:r>
      <w:r w:rsidR="008F1681">
        <w:rPr>
          <w:rFonts w:ascii="Times New Roman" w:hAnsi="Times New Roman"/>
          <w:sz w:val="28"/>
          <w:szCs w:val="28"/>
        </w:rPr>
        <w:t>:00</w:t>
      </w:r>
      <w:r w:rsidR="00DA55F7">
        <w:rPr>
          <w:rFonts w:ascii="Times New Roman" w:hAnsi="Times New Roman"/>
          <w:sz w:val="28"/>
          <w:szCs w:val="28"/>
        </w:rPr>
        <w:t xml:space="preserve"> pm</w:t>
      </w:r>
    </w:p>
    <w:p w14:paraId="71B00FF3" w14:textId="77777777" w:rsidR="00DA55F7" w:rsidRDefault="00DA55F7" w:rsidP="00DA55F7">
      <w:pPr>
        <w:ind w:left="72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At The </w:t>
      </w:r>
      <w:r w:rsidR="00094831">
        <w:rPr>
          <w:rFonts w:ascii="Times New Roman" w:hAnsi="Times New Roman"/>
          <w:sz w:val="28"/>
          <w:szCs w:val="28"/>
        </w:rPr>
        <w:t>City of Trenton</w:t>
      </w:r>
    </w:p>
    <w:p w14:paraId="0A60C0C9" w14:textId="77777777" w:rsidR="00DA55F7" w:rsidRDefault="00031870" w:rsidP="00031870">
      <w:pPr>
        <w:tabs>
          <w:tab w:val="left" w:pos="6602"/>
        </w:tabs>
        <w:ind w:left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</w:p>
    <w:p w14:paraId="3CD09AE3" w14:textId="77777777" w:rsidR="00DA55F7" w:rsidRDefault="00DA55F7" w:rsidP="00DA55F7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all meeting to order</w:t>
      </w:r>
    </w:p>
    <w:p w14:paraId="29D2D553" w14:textId="77777777" w:rsidR="00DA55F7" w:rsidRDefault="00DA55F7" w:rsidP="00DA55F7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ccept minutes of previous meeting</w:t>
      </w:r>
    </w:p>
    <w:p w14:paraId="184EA958" w14:textId="38D5F3D2" w:rsidR="00EC5ECA" w:rsidRDefault="00DA55F7" w:rsidP="001D2E13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iscuss or </w:t>
      </w:r>
      <w:proofErr w:type="gramStart"/>
      <w:r>
        <w:rPr>
          <w:rFonts w:ascii="Times New Roman" w:hAnsi="Times New Roman"/>
          <w:sz w:val="28"/>
          <w:szCs w:val="28"/>
        </w:rPr>
        <w:t>make a decision</w:t>
      </w:r>
      <w:proofErr w:type="gramEnd"/>
      <w:r>
        <w:rPr>
          <w:rFonts w:ascii="Times New Roman" w:hAnsi="Times New Roman"/>
          <w:sz w:val="28"/>
          <w:szCs w:val="28"/>
        </w:rPr>
        <w:t xml:space="preserve"> </w:t>
      </w:r>
      <w:r w:rsidR="001D2E13">
        <w:rPr>
          <w:rFonts w:ascii="Times New Roman" w:hAnsi="Times New Roman"/>
          <w:sz w:val="28"/>
          <w:szCs w:val="28"/>
        </w:rPr>
        <w:t>on:</w:t>
      </w:r>
    </w:p>
    <w:p w14:paraId="02F79ED4" w14:textId="7559FFD3" w:rsidR="00AD1A62" w:rsidRDefault="00EA4784" w:rsidP="00AD1A62">
      <w:pPr>
        <w:pStyle w:val="ListParagraph"/>
        <w:numPr>
          <w:ilvl w:val="1"/>
          <w:numId w:val="13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The future growth of the southern corridor of Trenton. The corner of FM 814 and Highway 121. </w:t>
      </w:r>
    </w:p>
    <w:p w14:paraId="54181E19" w14:textId="77777777" w:rsidR="008F71E3" w:rsidRDefault="008F71E3" w:rsidP="008F71E3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Make decisions on what projects will be funded.</w:t>
      </w:r>
    </w:p>
    <w:p w14:paraId="3C4797F3" w14:textId="77777777" w:rsidR="002057C5" w:rsidRDefault="002057C5" w:rsidP="00654704">
      <w:pPr>
        <w:ind w:left="720"/>
        <w:rPr>
          <w:rFonts w:ascii="Times New Roman" w:hAnsi="Times New Roman"/>
          <w:b/>
          <w:sz w:val="24"/>
          <w:szCs w:val="24"/>
        </w:rPr>
      </w:pPr>
    </w:p>
    <w:p w14:paraId="219D0A37" w14:textId="67574130" w:rsidR="00DA55F7" w:rsidRPr="00744F9D" w:rsidRDefault="00DA55F7" w:rsidP="00DA55F7">
      <w:pPr>
        <w:ind w:left="720"/>
        <w:rPr>
          <w:rFonts w:ascii="Times New Roman" w:hAnsi="Times New Roman"/>
          <w:b/>
          <w:i/>
          <w:sz w:val="24"/>
          <w:szCs w:val="24"/>
        </w:rPr>
      </w:pPr>
      <w:r w:rsidRPr="00744F9D">
        <w:rPr>
          <w:rFonts w:ascii="Times New Roman" w:hAnsi="Times New Roman"/>
          <w:b/>
          <w:i/>
          <w:sz w:val="24"/>
          <w:szCs w:val="24"/>
        </w:rPr>
        <w:t>Persons with disabilities who plan to attend this meeting and who may need assistance should contact Jamie Davis at 903-989-2237 two days prior to the meeting so that appropriate arrangements can be made</w:t>
      </w:r>
      <w:r w:rsidR="00004215">
        <w:rPr>
          <w:rFonts w:ascii="Times New Roman" w:hAnsi="Times New Roman"/>
          <w:b/>
          <w:i/>
          <w:sz w:val="24"/>
          <w:szCs w:val="24"/>
        </w:rPr>
        <w:t xml:space="preserve">.  Posted at 3:50 pm </w:t>
      </w:r>
      <w:r w:rsidR="00115E89">
        <w:rPr>
          <w:rFonts w:ascii="Times New Roman" w:hAnsi="Times New Roman"/>
          <w:b/>
          <w:i/>
          <w:sz w:val="24"/>
          <w:szCs w:val="24"/>
        </w:rPr>
        <w:t>June 17, 2022</w:t>
      </w:r>
      <w:r w:rsidR="001F453A">
        <w:rPr>
          <w:rFonts w:ascii="Times New Roman" w:hAnsi="Times New Roman"/>
          <w:b/>
          <w:i/>
          <w:sz w:val="24"/>
          <w:szCs w:val="24"/>
        </w:rPr>
        <w:t>.</w:t>
      </w:r>
    </w:p>
    <w:p w14:paraId="209D97A8" w14:textId="77777777" w:rsidR="00DA55F7" w:rsidRPr="00744F9D" w:rsidRDefault="00DA55F7" w:rsidP="00DA55F7">
      <w:pPr>
        <w:pStyle w:val="ListParagraph"/>
        <w:rPr>
          <w:rFonts w:ascii="Times New Roman" w:hAnsi="Times New Roman"/>
          <w:kern w:val="28"/>
          <w:sz w:val="24"/>
          <w:szCs w:val="24"/>
        </w:rPr>
      </w:pPr>
    </w:p>
    <w:p w14:paraId="58CFB9EF" w14:textId="77777777" w:rsidR="00DA55F7" w:rsidRPr="00744F9D" w:rsidRDefault="00DA55F7" w:rsidP="00DA55F7">
      <w:pPr>
        <w:pStyle w:val="ListParagraph"/>
        <w:rPr>
          <w:rFonts w:ascii="Times New Roman" w:hAnsi="Times New Roman"/>
          <w:kern w:val="28"/>
          <w:sz w:val="24"/>
          <w:szCs w:val="24"/>
        </w:rPr>
      </w:pPr>
    </w:p>
    <w:p w14:paraId="341CDE9E" w14:textId="77777777" w:rsidR="00DA55F7" w:rsidRPr="00744F9D" w:rsidRDefault="00DA55F7" w:rsidP="00DA55F7">
      <w:pPr>
        <w:pStyle w:val="ListParagraph"/>
        <w:rPr>
          <w:rFonts w:ascii="Times New Roman" w:hAnsi="Times New Roman"/>
          <w:kern w:val="28"/>
          <w:sz w:val="24"/>
          <w:szCs w:val="24"/>
        </w:rPr>
      </w:pPr>
    </w:p>
    <w:p w14:paraId="5295103D" w14:textId="77777777" w:rsidR="00DA55F7" w:rsidRPr="00744F9D" w:rsidRDefault="00DA55F7" w:rsidP="00DA55F7">
      <w:pPr>
        <w:pStyle w:val="ListParagraph"/>
        <w:rPr>
          <w:rFonts w:ascii="Times New Roman" w:hAnsi="Times New Roman"/>
          <w:kern w:val="28"/>
          <w:sz w:val="24"/>
          <w:szCs w:val="24"/>
        </w:rPr>
      </w:pPr>
    </w:p>
    <w:p w14:paraId="3B9CE0E2" w14:textId="77777777" w:rsidR="00DA55F7" w:rsidRPr="00744F9D" w:rsidRDefault="00DA55F7" w:rsidP="00DA55F7">
      <w:pPr>
        <w:pStyle w:val="ListParagraph"/>
        <w:rPr>
          <w:rFonts w:ascii="Times New Roman" w:hAnsi="Times New Roman"/>
          <w:kern w:val="28"/>
          <w:sz w:val="24"/>
          <w:szCs w:val="24"/>
        </w:rPr>
      </w:pPr>
      <w:r w:rsidRPr="00744F9D">
        <w:rPr>
          <w:rFonts w:ascii="Times New Roman" w:hAnsi="Times New Roman"/>
          <w:kern w:val="28"/>
          <w:sz w:val="24"/>
          <w:szCs w:val="24"/>
        </w:rPr>
        <w:t>____________________</w:t>
      </w:r>
    </w:p>
    <w:p w14:paraId="0C6C0716" w14:textId="77777777" w:rsidR="00DA55F7" w:rsidRPr="00744F9D" w:rsidRDefault="00DA55F7" w:rsidP="00DA55F7">
      <w:pPr>
        <w:pStyle w:val="ListParagraph"/>
        <w:rPr>
          <w:rFonts w:ascii="Times New Roman" w:hAnsi="Times New Roman"/>
          <w:b/>
          <w:i/>
          <w:kern w:val="28"/>
          <w:sz w:val="24"/>
          <w:szCs w:val="24"/>
        </w:rPr>
      </w:pPr>
      <w:r w:rsidRPr="00744F9D">
        <w:rPr>
          <w:rFonts w:ascii="Times New Roman" w:hAnsi="Times New Roman"/>
          <w:b/>
          <w:i/>
          <w:kern w:val="28"/>
          <w:sz w:val="24"/>
          <w:szCs w:val="24"/>
        </w:rPr>
        <w:t>Jamie Davis, city secretary</w:t>
      </w:r>
    </w:p>
    <w:p w14:paraId="27588753" w14:textId="77777777" w:rsidR="00DA55F7" w:rsidRPr="00A74BBC" w:rsidRDefault="00DA55F7" w:rsidP="00654704">
      <w:pPr>
        <w:ind w:left="720"/>
        <w:rPr>
          <w:rFonts w:ascii="Times New Roman" w:hAnsi="Times New Roman"/>
          <w:b/>
          <w:sz w:val="24"/>
          <w:szCs w:val="24"/>
        </w:rPr>
      </w:pPr>
    </w:p>
    <w:sectPr w:rsidR="00DA55F7" w:rsidRPr="00A74BBC" w:rsidSect="003E27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EFC29" w14:textId="77777777" w:rsidR="008C41E2" w:rsidRDefault="008C41E2" w:rsidP="00F23C06">
      <w:r>
        <w:separator/>
      </w:r>
    </w:p>
  </w:endnote>
  <w:endnote w:type="continuationSeparator" w:id="0">
    <w:p w14:paraId="4CBD1582" w14:textId="77777777" w:rsidR="008C41E2" w:rsidRDefault="008C41E2" w:rsidP="00F2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8004F" w14:textId="77777777" w:rsidR="008C41E2" w:rsidRDefault="008C41E2" w:rsidP="00F23C06">
      <w:r>
        <w:separator/>
      </w:r>
    </w:p>
  </w:footnote>
  <w:footnote w:type="continuationSeparator" w:id="0">
    <w:p w14:paraId="39B7C6E2" w14:textId="77777777" w:rsidR="008C41E2" w:rsidRDefault="008C41E2" w:rsidP="00F23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6EC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1632E45"/>
    <w:multiLevelType w:val="hybridMultilevel"/>
    <w:tmpl w:val="83EA2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025F2"/>
    <w:multiLevelType w:val="hybridMultilevel"/>
    <w:tmpl w:val="F4A85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A07F9"/>
    <w:multiLevelType w:val="hybridMultilevel"/>
    <w:tmpl w:val="1D9C3B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81904FF"/>
    <w:multiLevelType w:val="hybridMultilevel"/>
    <w:tmpl w:val="B01E0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E0DB4"/>
    <w:multiLevelType w:val="multilevel"/>
    <w:tmpl w:val="B6F2F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226FFA"/>
    <w:multiLevelType w:val="hybridMultilevel"/>
    <w:tmpl w:val="12F48F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6111338"/>
    <w:multiLevelType w:val="multilevel"/>
    <w:tmpl w:val="23B2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C551AC"/>
    <w:multiLevelType w:val="hybridMultilevel"/>
    <w:tmpl w:val="759680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20A4C96"/>
    <w:multiLevelType w:val="hybridMultilevel"/>
    <w:tmpl w:val="A52624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FA3225"/>
    <w:multiLevelType w:val="hybridMultilevel"/>
    <w:tmpl w:val="51EAE76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8B0075"/>
    <w:multiLevelType w:val="hybridMultilevel"/>
    <w:tmpl w:val="C8120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955837">
    <w:abstractNumId w:val="2"/>
  </w:num>
  <w:num w:numId="2" w16cid:durableId="1755324510">
    <w:abstractNumId w:val="5"/>
  </w:num>
  <w:num w:numId="3" w16cid:durableId="1937785379">
    <w:abstractNumId w:val="7"/>
  </w:num>
  <w:num w:numId="4" w16cid:durableId="151217100">
    <w:abstractNumId w:val="11"/>
  </w:num>
  <w:num w:numId="5" w16cid:durableId="106312074">
    <w:abstractNumId w:val="0"/>
  </w:num>
  <w:num w:numId="6" w16cid:durableId="2119400010">
    <w:abstractNumId w:val="1"/>
  </w:num>
  <w:num w:numId="7" w16cid:durableId="4661715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1514403">
    <w:abstractNumId w:val="10"/>
  </w:num>
  <w:num w:numId="9" w16cid:durableId="291139393">
    <w:abstractNumId w:val="4"/>
  </w:num>
  <w:num w:numId="10" w16cid:durableId="1673533952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063083">
    <w:abstractNumId w:val="6"/>
  </w:num>
  <w:num w:numId="12" w16cid:durableId="95834191">
    <w:abstractNumId w:val="8"/>
  </w:num>
  <w:num w:numId="13" w16cid:durableId="13591569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Q3tAQSRiaGRko6SsGpxcWZ+XkgBYa1AAVz0w4sAAAA"/>
  </w:docVars>
  <w:rsids>
    <w:rsidRoot w:val="00F23C06"/>
    <w:rsid w:val="00004215"/>
    <w:rsid w:val="00023A0A"/>
    <w:rsid w:val="00031870"/>
    <w:rsid w:val="00034271"/>
    <w:rsid w:val="00046EE5"/>
    <w:rsid w:val="00054AD2"/>
    <w:rsid w:val="0005554A"/>
    <w:rsid w:val="00066850"/>
    <w:rsid w:val="00072ABB"/>
    <w:rsid w:val="00076451"/>
    <w:rsid w:val="00083A41"/>
    <w:rsid w:val="00092A57"/>
    <w:rsid w:val="00094831"/>
    <w:rsid w:val="000A5343"/>
    <w:rsid w:val="000B49D5"/>
    <w:rsid w:val="000C0290"/>
    <w:rsid w:val="000D1969"/>
    <w:rsid w:val="00115E89"/>
    <w:rsid w:val="001162BA"/>
    <w:rsid w:val="00127CC6"/>
    <w:rsid w:val="001541E0"/>
    <w:rsid w:val="00163C83"/>
    <w:rsid w:val="00183785"/>
    <w:rsid w:val="00185EFC"/>
    <w:rsid w:val="001A11B6"/>
    <w:rsid w:val="001A644E"/>
    <w:rsid w:val="001D2E13"/>
    <w:rsid w:val="001E729E"/>
    <w:rsid w:val="001F453A"/>
    <w:rsid w:val="001F51CE"/>
    <w:rsid w:val="001F6ACA"/>
    <w:rsid w:val="002057C5"/>
    <w:rsid w:val="00214565"/>
    <w:rsid w:val="00227A90"/>
    <w:rsid w:val="00232514"/>
    <w:rsid w:val="00272057"/>
    <w:rsid w:val="002725E3"/>
    <w:rsid w:val="00291E90"/>
    <w:rsid w:val="002A2067"/>
    <w:rsid w:val="002A2678"/>
    <w:rsid w:val="002A3FA7"/>
    <w:rsid w:val="002B498E"/>
    <w:rsid w:val="002B527B"/>
    <w:rsid w:val="00301F97"/>
    <w:rsid w:val="00314A4E"/>
    <w:rsid w:val="003157FD"/>
    <w:rsid w:val="0033129E"/>
    <w:rsid w:val="00364F9F"/>
    <w:rsid w:val="003651E3"/>
    <w:rsid w:val="00366B69"/>
    <w:rsid w:val="003914AD"/>
    <w:rsid w:val="00393F46"/>
    <w:rsid w:val="003A709C"/>
    <w:rsid w:val="003C1DD7"/>
    <w:rsid w:val="003C6286"/>
    <w:rsid w:val="003D3DDA"/>
    <w:rsid w:val="003D70B2"/>
    <w:rsid w:val="003E27B8"/>
    <w:rsid w:val="004017D7"/>
    <w:rsid w:val="004230B0"/>
    <w:rsid w:val="0042673D"/>
    <w:rsid w:val="00433D13"/>
    <w:rsid w:val="0047466A"/>
    <w:rsid w:val="00482314"/>
    <w:rsid w:val="004842DC"/>
    <w:rsid w:val="00486064"/>
    <w:rsid w:val="0048626F"/>
    <w:rsid w:val="00490698"/>
    <w:rsid w:val="00491EA5"/>
    <w:rsid w:val="0049648C"/>
    <w:rsid w:val="0049776D"/>
    <w:rsid w:val="004A5EE8"/>
    <w:rsid w:val="004B7D83"/>
    <w:rsid w:val="004D0709"/>
    <w:rsid w:val="004D3088"/>
    <w:rsid w:val="004E73F7"/>
    <w:rsid w:val="00503154"/>
    <w:rsid w:val="00513472"/>
    <w:rsid w:val="0051597E"/>
    <w:rsid w:val="005455D8"/>
    <w:rsid w:val="005650EB"/>
    <w:rsid w:val="005716AB"/>
    <w:rsid w:val="00586BC5"/>
    <w:rsid w:val="00587F71"/>
    <w:rsid w:val="00590518"/>
    <w:rsid w:val="0059285D"/>
    <w:rsid w:val="005A6B9E"/>
    <w:rsid w:val="005B5B0D"/>
    <w:rsid w:val="005E6211"/>
    <w:rsid w:val="005F37F4"/>
    <w:rsid w:val="00607376"/>
    <w:rsid w:val="00611524"/>
    <w:rsid w:val="006247EE"/>
    <w:rsid w:val="00654704"/>
    <w:rsid w:val="0065600D"/>
    <w:rsid w:val="00671EF3"/>
    <w:rsid w:val="00673095"/>
    <w:rsid w:val="006761A2"/>
    <w:rsid w:val="0068344A"/>
    <w:rsid w:val="006867A6"/>
    <w:rsid w:val="0069238D"/>
    <w:rsid w:val="006A5191"/>
    <w:rsid w:val="006B7EAC"/>
    <w:rsid w:val="006D09AE"/>
    <w:rsid w:val="006E0F2A"/>
    <w:rsid w:val="00744F9D"/>
    <w:rsid w:val="00750069"/>
    <w:rsid w:val="00763A03"/>
    <w:rsid w:val="0077020A"/>
    <w:rsid w:val="00770AC7"/>
    <w:rsid w:val="00796A86"/>
    <w:rsid w:val="007A6AC7"/>
    <w:rsid w:val="007B1D48"/>
    <w:rsid w:val="007C012D"/>
    <w:rsid w:val="007C13FA"/>
    <w:rsid w:val="0082728B"/>
    <w:rsid w:val="0085196F"/>
    <w:rsid w:val="00855371"/>
    <w:rsid w:val="0087260E"/>
    <w:rsid w:val="00876145"/>
    <w:rsid w:val="00877CB1"/>
    <w:rsid w:val="0088292D"/>
    <w:rsid w:val="00895F30"/>
    <w:rsid w:val="008A3D57"/>
    <w:rsid w:val="008B26BD"/>
    <w:rsid w:val="008B2B82"/>
    <w:rsid w:val="008C41E2"/>
    <w:rsid w:val="008D40C2"/>
    <w:rsid w:val="008D76FB"/>
    <w:rsid w:val="008F0DDA"/>
    <w:rsid w:val="008F1681"/>
    <w:rsid w:val="008F4D61"/>
    <w:rsid w:val="008F71E3"/>
    <w:rsid w:val="00903D76"/>
    <w:rsid w:val="009066EB"/>
    <w:rsid w:val="009172BB"/>
    <w:rsid w:val="00924A0F"/>
    <w:rsid w:val="009278D0"/>
    <w:rsid w:val="00935818"/>
    <w:rsid w:val="0096197C"/>
    <w:rsid w:val="00990D57"/>
    <w:rsid w:val="009B0FB7"/>
    <w:rsid w:val="009B5489"/>
    <w:rsid w:val="009B7A84"/>
    <w:rsid w:val="009D1BE2"/>
    <w:rsid w:val="00A02208"/>
    <w:rsid w:val="00A224D6"/>
    <w:rsid w:val="00A74BBC"/>
    <w:rsid w:val="00A779E9"/>
    <w:rsid w:val="00AB0411"/>
    <w:rsid w:val="00AD1A62"/>
    <w:rsid w:val="00AD610B"/>
    <w:rsid w:val="00AE1094"/>
    <w:rsid w:val="00AE2550"/>
    <w:rsid w:val="00AF2E96"/>
    <w:rsid w:val="00B066EC"/>
    <w:rsid w:val="00B11C04"/>
    <w:rsid w:val="00B12EE6"/>
    <w:rsid w:val="00B14935"/>
    <w:rsid w:val="00B22055"/>
    <w:rsid w:val="00B26F93"/>
    <w:rsid w:val="00B32F9D"/>
    <w:rsid w:val="00B50D9C"/>
    <w:rsid w:val="00B6781F"/>
    <w:rsid w:val="00B7465C"/>
    <w:rsid w:val="00B74A9B"/>
    <w:rsid w:val="00BA05B3"/>
    <w:rsid w:val="00BA39E5"/>
    <w:rsid w:val="00BA58C6"/>
    <w:rsid w:val="00BE15D6"/>
    <w:rsid w:val="00BE3E74"/>
    <w:rsid w:val="00BF18C4"/>
    <w:rsid w:val="00C06B68"/>
    <w:rsid w:val="00C46253"/>
    <w:rsid w:val="00C85648"/>
    <w:rsid w:val="00C86E97"/>
    <w:rsid w:val="00C96B3F"/>
    <w:rsid w:val="00CA356C"/>
    <w:rsid w:val="00CC663E"/>
    <w:rsid w:val="00CF5202"/>
    <w:rsid w:val="00D1296B"/>
    <w:rsid w:val="00D12D7A"/>
    <w:rsid w:val="00D622E8"/>
    <w:rsid w:val="00D8172F"/>
    <w:rsid w:val="00D94C52"/>
    <w:rsid w:val="00DA5592"/>
    <w:rsid w:val="00DA55F7"/>
    <w:rsid w:val="00DA585C"/>
    <w:rsid w:val="00DB338B"/>
    <w:rsid w:val="00DB348B"/>
    <w:rsid w:val="00DB6BC5"/>
    <w:rsid w:val="00DD4869"/>
    <w:rsid w:val="00DF6294"/>
    <w:rsid w:val="00E16C55"/>
    <w:rsid w:val="00E5796A"/>
    <w:rsid w:val="00E6761D"/>
    <w:rsid w:val="00E96017"/>
    <w:rsid w:val="00EA4784"/>
    <w:rsid w:val="00EB5A99"/>
    <w:rsid w:val="00EC171C"/>
    <w:rsid w:val="00EC3131"/>
    <w:rsid w:val="00EC3747"/>
    <w:rsid w:val="00EC5ECA"/>
    <w:rsid w:val="00EC60D8"/>
    <w:rsid w:val="00ED5958"/>
    <w:rsid w:val="00ED7152"/>
    <w:rsid w:val="00EE171D"/>
    <w:rsid w:val="00F21E31"/>
    <w:rsid w:val="00F23C06"/>
    <w:rsid w:val="00F32FB0"/>
    <w:rsid w:val="00FA765C"/>
    <w:rsid w:val="00FE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DFB4D"/>
  <w15:docId w15:val="{F246E2B3-7802-42E5-8254-F78C6A2DF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094"/>
    <w:pPr>
      <w:spacing w:after="0" w:line="240" w:lineRule="auto"/>
    </w:pPr>
    <w:rPr>
      <w:rFonts w:ascii="Tahoma" w:eastAsia="Times New Roman" w:hAnsi="Tahoma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5B5B0D"/>
    <w:pPr>
      <w:keepNext/>
      <w:jc w:val="center"/>
      <w:outlineLvl w:val="0"/>
    </w:pPr>
    <w:rPr>
      <w:rFonts w:ascii="Times New Roman" w:hAnsi="Times New Roman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C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C06"/>
  </w:style>
  <w:style w:type="paragraph" w:styleId="Footer">
    <w:name w:val="footer"/>
    <w:basedOn w:val="Normal"/>
    <w:link w:val="FooterChar"/>
    <w:uiPriority w:val="99"/>
    <w:semiHidden/>
    <w:unhideWhenUsed/>
    <w:rsid w:val="00F23C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23C06"/>
  </w:style>
  <w:style w:type="paragraph" w:styleId="BalloonText">
    <w:name w:val="Balloon Text"/>
    <w:basedOn w:val="Normal"/>
    <w:link w:val="BalloonTextChar"/>
    <w:uiPriority w:val="99"/>
    <w:semiHidden/>
    <w:unhideWhenUsed/>
    <w:rsid w:val="00F23C06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C0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50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50EB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semiHidden/>
    <w:unhideWhenUsed/>
    <w:rsid w:val="00AE1094"/>
    <w:pPr>
      <w:widowControl w:val="0"/>
      <w:tabs>
        <w:tab w:val="left" w:pos="5760"/>
        <w:tab w:val="center" w:pos="7560"/>
        <w:tab w:val="right" w:pos="9360"/>
      </w:tabs>
      <w:suppressAutoHyphens/>
      <w:snapToGrid w:val="0"/>
    </w:pPr>
    <w:rPr>
      <w:rFonts w:ascii="Courier" w:hAnsi="Courier"/>
      <w:sz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AE1094"/>
    <w:rPr>
      <w:rFonts w:ascii="Courier" w:eastAsia="Times New Roman" w:hAnsi="Courier" w:cs="Times New Roman"/>
      <w:sz w:val="24"/>
      <w:szCs w:val="20"/>
    </w:rPr>
  </w:style>
  <w:style w:type="character" w:customStyle="1" w:styleId="reschedulemessage2">
    <w:name w:val="reschedulemessage2"/>
    <w:basedOn w:val="DefaultParagraphFont"/>
    <w:rsid w:val="009B0FB7"/>
    <w:rPr>
      <w:rFonts w:ascii="Times" w:hAnsi="Times" w:cs="Times" w:hint="default"/>
      <w:color w:val="A9A9A9"/>
      <w:sz w:val="16"/>
      <w:szCs w:val="16"/>
      <w:bdr w:val="single" w:sz="2" w:space="0" w:color="000000" w:frame="1"/>
    </w:rPr>
  </w:style>
  <w:style w:type="paragraph" w:styleId="BodyText">
    <w:name w:val="Body Text"/>
    <w:basedOn w:val="Normal"/>
    <w:link w:val="BodyTextChar"/>
    <w:uiPriority w:val="99"/>
    <w:semiHidden/>
    <w:unhideWhenUsed/>
    <w:rsid w:val="005B5B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B5B0D"/>
    <w:rPr>
      <w:rFonts w:ascii="Tahoma" w:eastAsia="Times New Roman" w:hAnsi="Tahoma" w:cs="Times New Roman"/>
      <w:szCs w:val="20"/>
    </w:rPr>
  </w:style>
  <w:style w:type="character" w:customStyle="1" w:styleId="Heading1Char">
    <w:name w:val="Heading 1 Char"/>
    <w:basedOn w:val="DefaultParagraphFont"/>
    <w:link w:val="Heading1"/>
    <w:rsid w:val="005B5B0D"/>
    <w:rPr>
      <w:rFonts w:ascii="Times New Roman" w:eastAsia="Times New Roman" w:hAnsi="Times New Roman" w:cs="Times New Roman"/>
      <w:b/>
      <w:bCs/>
      <w:sz w:val="32"/>
      <w:szCs w:val="24"/>
    </w:rPr>
  </w:style>
  <w:style w:type="table" w:styleId="TableGrid">
    <w:name w:val="Table Grid"/>
    <w:basedOn w:val="TableNormal"/>
    <w:uiPriority w:val="59"/>
    <w:rsid w:val="005B5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1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85711">
              <w:marLeft w:val="3450"/>
              <w:marRight w:val="2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8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28981">
              <w:marLeft w:val="3450"/>
              <w:marRight w:val="2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409948">
      <w:bodyDiv w:val="1"/>
      <w:marLeft w:val="0"/>
      <w:marRight w:val="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16540">
          <w:marLeft w:val="0"/>
          <w:marRight w:val="0"/>
          <w:marTop w:val="0"/>
          <w:marBottom w:val="0"/>
          <w:divBdr>
            <w:top w:val="threeDEmboss" w:sz="36" w:space="0" w:color="993300"/>
            <w:left w:val="threeDEmboss" w:sz="36" w:space="5" w:color="993300"/>
            <w:bottom w:val="threeDEmboss" w:sz="36" w:space="0" w:color="993300"/>
            <w:right w:val="threeDEmboss" w:sz="36" w:space="5" w:color="993300"/>
          </w:divBdr>
          <w:divsChild>
            <w:div w:id="1114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3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OF TRENTON</dc:creator>
  <cp:lastModifiedBy>Jamie  Davis</cp:lastModifiedBy>
  <cp:revision>2</cp:revision>
  <cp:lastPrinted>2018-12-12T16:10:00Z</cp:lastPrinted>
  <dcterms:created xsi:type="dcterms:W3CDTF">2022-06-17T14:11:00Z</dcterms:created>
  <dcterms:modified xsi:type="dcterms:W3CDTF">2022-06-17T14:11:00Z</dcterms:modified>
</cp:coreProperties>
</file>